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581EC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18"/>
          <w:szCs w:val="18"/>
        </w:rPr>
      </w:pPr>
      <w:r w:rsidRPr="009D2629">
        <w:rPr>
          <w:rFonts w:ascii="Times New Roman" w:eastAsia="Times New Roman" w:hAnsi="Times New Roman" w:cs="Times New Roman"/>
          <w:sz w:val="18"/>
          <w:szCs w:val="18"/>
        </w:rPr>
        <w:t>Załącznik nr 4 do zarządzenia nr 118 Rektora UJ z 19 grudnia 2016 r.</w:t>
      </w:r>
    </w:p>
    <w:p w14:paraId="6DB60E5A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7C5187CE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D3E671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D2629">
        <w:rPr>
          <w:rFonts w:ascii="Times New Roman" w:eastAsia="Times New Roman" w:hAnsi="Times New Roman" w:cs="Times New Roman"/>
          <w:b/>
          <w:sz w:val="24"/>
          <w:szCs w:val="24"/>
        </w:rPr>
        <w:t>Sylabus modułu zajęć na studiach wyższych</w:t>
      </w:r>
    </w:p>
    <w:p w14:paraId="023C5997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6"/>
        <w:gridCol w:w="5772"/>
      </w:tblGrid>
      <w:tr w:rsidR="009D2629" w:rsidRPr="009D2629" w14:paraId="49E46C5B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6045B5D8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zw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jednostki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prowadzącej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oduł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6D5DFDF4" w14:textId="77777777" w:rsidR="009D2629" w:rsidRPr="00BD748B" w:rsidRDefault="00BD748B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BD748B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>Szkoła Doktorska Nauk Społecznych UJ</w:t>
            </w:r>
          </w:p>
        </w:tc>
      </w:tr>
      <w:tr w:rsidR="009D2629" w:rsidRPr="009D2629" w14:paraId="56E52E2F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5B1DBC7E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zw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odułu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3107" w:type="pct"/>
            <w:shd w:val="clear" w:color="auto" w:fill="auto"/>
          </w:tcPr>
          <w:p w14:paraId="1ED51B05" w14:textId="4C7C041E" w:rsidR="00AB4923" w:rsidRDefault="00AB4923" w:rsidP="0073626A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iCs/>
                <w:color w:val="000000"/>
                <w:spacing w:val="-7"/>
                <w:sz w:val="24"/>
                <w:szCs w:val="24"/>
                <w:lang w:eastAsia="pl-PL"/>
              </w:rPr>
            </w:pPr>
            <w:r w:rsidRPr="00AB4923">
              <w:rPr>
                <w:rFonts w:ascii="Times New Roman" w:eastAsia="Times New Roman" w:hAnsi="Times New Roman" w:cs="Times New Roman"/>
                <w:b/>
                <w:iCs/>
                <w:color w:val="000000"/>
                <w:spacing w:val="-7"/>
                <w:sz w:val="24"/>
                <w:szCs w:val="24"/>
                <w:lang w:eastAsia="pl-PL"/>
              </w:rPr>
              <w:t xml:space="preserve">Modelowanie rynku produktu </w:t>
            </w:r>
          </w:p>
          <w:p w14:paraId="4CB6C997" w14:textId="36F4BAC7" w:rsidR="00221B2A" w:rsidRPr="00AB4923" w:rsidRDefault="00221B2A" w:rsidP="00221B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pacing w:val="-7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color w:val="000000"/>
                <w:spacing w:val="-7"/>
                <w:sz w:val="24"/>
                <w:szCs w:val="24"/>
                <w:lang w:eastAsia="pl-PL"/>
              </w:rPr>
              <w:t>---</w:t>
            </w:r>
          </w:p>
          <w:p w14:paraId="0951F57F" w14:textId="2843CF7F" w:rsidR="00221B2A" w:rsidRDefault="00AB4923" w:rsidP="00221B2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  <w:r w:rsidRPr="0029737D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pacing w:val="-7"/>
                <w:sz w:val="24"/>
                <w:szCs w:val="24"/>
                <w:lang w:eastAsia="pl-PL"/>
              </w:rPr>
              <w:t xml:space="preserve">w ramach </w:t>
            </w:r>
            <w:r w:rsidRPr="0029737D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pl-PL"/>
              </w:rPr>
              <w:t>Modułu 2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:</w:t>
            </w:r>
          </w:p>
          <w:p w14:paraId="707A6235" w14:textId="41247A27" w:rsidR="0073626A" w:rsidRDefault="00AB4923" w:rsidP="00221B2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  <w:r w:rsidRPr="00AB4923"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Kształcenie metodologiczne - metodologia badań społecznych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 xml:space="preserve">; </w:t>
            </w:r>
            <w:r>
              <w:rPr>
                <w:rStyle w:val="tlid-translation"/>
                <w:rFonts w:ascii="Times New Roman" w:hAnsi="Times New Roman"/>
                <w:sz w:val="24"/>
                <w:szCs w:val="24"/>
              </w:rPr>
              <w:t>(c) m</w:t>
            </w:r>
            <w:r w:rsidRPr="00754C96">
              <w:rPr>
                <w:rStyle w:val="tlid-translation"/>
                <w:rFonts w:ascii="Times New Roman" w:hAnsi="Times New Roman"/>
                <w:sz w:val="24"/>
                <w:szCs w:val="24"/>
              </w:rPr>
              <w:t>etody matematyczne w ekonomii</w:t>
            </w:r>
          </w:p>
          <w:p w14:paraId="0E69695A" w14:textId="3349CC95" w:rsidR="00221B2A" w:rsidRDefault="00221B2A" w:rsidP="00221B2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  <w:t>---</w:t>
            </w:r>
          </w:p>
          <w:p w14:paraId="221691D4" w14:textId="77777777" w:rsidR="00AB4923" w:rsidRPr="00AB4923" w:rsidRDefault="00AB4923" w:rsidP="00AB4923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eastAsia="pl-PL"/>
              </w:rPr>
            </w:pPr>
          </w:p>
        </w:tc>
      </w:tr>
      <w:tr w:rsidR="009D2629" w:rsidRPr="009D2629" w14:paraId="5B5FBE95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31299572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Język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kształcenia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2356FE1F" w14:textId="32454C02" w:rsidR="009D2629" w:rsidRPr="002451A3" w:rsidRDefault="00221B2A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język </w:t>
            </w:r>
            <w:r w:rsidR="0073626A" w:rsidRPr="002451A3">
              <w:rPr>
                <w:rFonts w:ascii="Times New Roman" w:eastAsia="Calibri" w:hAnsi="Times New Roman" w:cs="Times New Roman"/>
                <w:sz w:val="24"/>
                <w:szCs w:val="24"/>
              </w:rPr>
              <w:t>p</w:t>
            </w:r>
            <w:r w:rsidR="009C6A3D" w:rsidRPr="002451A3">
              <w:rPr>
                <w:rFonts w:ascii="Times New Roman" w:eastAsia="Calibri" w:hAnsi="Times New Roman" w:cs="Times New Roman"/>
                <w:sz w:val="24"/>
                <w:szCs w:val="24"/>
              </w:rPr>
              <w:t>olski</w:t>
            </w:r>
          </w:p>
        </w:tc>
      </w:tr>
      <w:tr w:rsidR="009D2629" w:rsidRPr="009D2629" w14:paraId="216894D4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031F335F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Cele kształcenia</w:t>
            </w:r>
          </w:p>
        </w:tc>
        <w:tc>
          <w:tcPr>
            <w:tcW w:w="3107" w:type="pct"/>
            <w:shd w:val="clear" w:color="auto" w:fill="auto"/>
          </w:tcPr>
          <w:p w14:paraId="5F0283CC" w14:textId="5C50DE8C" w:rsidR="009D2629" w:rsidRDefault="009C6A3D" w:rsidP="00D55D0C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Celem </w:t>
            </w:r>
            <w:r w:rsidR="00D55D0C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wykładu</w:t>
            </w:r>
            <w:r w:rsidR="00AB4923" w:rsidRP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P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jest</w:t>
            </w:r>
            <w:r w:rsidR="00AB4923" w:rsidRP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="00CA17B9" w:rsidRP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zapoznanie s</w:t>
            </w:r>
            <w:r w:rsidR="008426F3" w:rsidRP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łuchaczy z podstawowymi, makroekonomicznymi, matematycznymi modelami wzrostu </w:t>
            </w:r>
            <w:r w:rsidR="00CA17B9" w:rsidRP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gospodarczego oraz </w:t>
            </w:r>
            <w:r w:rsid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wykształcenie</w:t>
            </w:r>
            <w:r w:rsidR="008426F3" w:rsidRP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umiejętności rozwiązywania i interpretacji tych modeli.</w:t>
            </w:r>
          </w:p>
          <w:p w14:paraId="7E872377" w14:textId="77777777" w:rsidR="009A5974" w:rsidRPr="002451A3" w:rsidRDefault="009A5974" w:rsidP="00D55D0C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</w:p>
        </w:tc>
      </w:tr>
      <w:tr w:rsidR="009D2629" w:rsidRPr="009D2629" w14:paraId="0E3A27ED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44224196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fekty kształcenia dla modułu </w:t>
            </w:r>
          </w:p>
        </w:tc>
        <w:tc>
          <w:tcPr>
            <w:tcW w:w="3107" w:type="pct"/>
            <w:shd w:val="clear" w:color="auto" w:fill="auto"/>
          </w:tcPr>
          <w:p w14:paraId="713AF6A6" w14:textId="77777777" w:rsidR="009D2629" w:rsidRDefault="008426F3" w:rsidP="00D55D0C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2451A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Umiejętność samodzielnego rozszerzania makroekonomicznego modelowania procesów długookresowego wzrostu gospodarczego.</w:t>
            </w:r>
          </w:p>
          <w:p w14:paraId="7E15325D" w14:textId="77777777" w:rsidR="009A5974" w:rsidRPr="002451A3" w:rsidRDefault="009A5974" w:rsidP="00D55D0C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</w:p>
        </w:tc>
      </w:tr>
      <w:tr w:rsidR="009D2629" w:rsidRPr="009D2629" w14:paraId="3C1F4432" w14:textId="77777777" w:rsidTr="00F71ED9">
        <w:trPr>
          <w:trHeight w:val="1352"/>
        </w:trPr>
        <w:tc>
          <w:tcPr>
            <w:tcW w:w="1893" w:type="pct"/>
            <w:shd w:val="clear" w:color="auto" w:fill="auto"/>
          </w:tcPr>
          <w:p w14:paraId="681A789A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Metody sprawdzania i kryteria oceny efektów kształcenia uzyskanych przez studentów</w:t>
            </w:r>
          </w:p>
        </w:tc>
        <w:tc>
          <w:tcPr>
            <w:tcW w:w="3107" w:type="pct"/>
            <w:shd w:val="clear" w:color="auto" w:fill="auto"/>
          </w:tcPr>
          <w:p w14:paraId="5A918D0D" w14:textId="77777777" w:rsidR="009A5974" w:rsidRDefault="009A5974" w:rsidP="002451A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CDD1526" w14:textId="77777777" w:rsidR="002451A3" w:rsidRDefault="004C09C6" w:rsidP="002451A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451A3">
              <w:rPr>
                <w:rFonts w:ascii="Times New Roman" w:eastAsia="Calibri" w:hAnsi="Times New Roman" w:cs="Times New Roman"/>
                <w:sz w:val="24"/>
                <w:szCs w:val="24"/>
              </w:rPr>
              <w:t>Efekty kształc</w:t>
            </w:r>
            <w:r w:rsidR="002451A3">
              <w:rPr>
                <w:rFonts w:ascii="Times New Roman" w:eastAsia="Calibri" w:hAnsi="Times New Roman" w:cs="Times New Roman"/>
                <w:sz w:val="24"/>
                <w:szCs w:val="24"/>
              </w:rPr>
              <w:t>enia będą zweryfikowane w form</w:t>
            </w:r>
            <w:r w:rsidR="009A5974">
              <w:rPr>
                <w:rFonts w:ascii="Times New Roman" w:eastAsia="Calibri" w:hAnsi="Times New Roman" w:cs="Times New Roman"/>
                <w:sz w:val="24"/>
                <w:szCs w:val="24"/>
              </w:rPr>
              <w:t>ie</w:t>
            </w:r>
            <w:r w:rsidRPr="002451A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9A5974">
              <w:rPr>
                <w:rFonts w:ascii="Times New Roman" w:eastAsia="Calibri" w:hAnsi="Times New Roman" w:cs="Times New Roman"/>
                <w:sz w:val="24"/>
                <w:szCs w:val="24"/>
              </w:rPr>
              <w:t>rozwiąz</w:t>
            </w:r>
            <w:r w:rsidR="00766BDD">
              <w:rPr>
                <w:rFonts w:ascii="Times New Roman" w:eastAsia="Calibri" w:hAnsi="Times New Roman" w:cs="Times New Roman"/>
                <w:sz w:val="24"/>
                <w:szCs w:val="24"/>
              </w:rPr>
              <w:t>ywania</w:t>
            </w:r>
            <w:r w:rsidR="009A597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zadań problemowych. </w:t>
            </w:r>
          </w:p>
          <w:p w14:paraId="68811C15" w14:textId="77777777" w:rsidR="009D2629" w:rsidRPr="002451A3" w:rsidRDefault="009D2629" w:rsidP="002451A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D2629" w:rsidRPr="009D2629" w14:paraId="110637DC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6880197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Typ modułu</w:t>
            </w:r>
          </w:p>
        </w:tc>
        <w:tc>
          <w:tcPr>
            <w:tcW w:w="3107" w:type="pct"/>
            <w:shd w:val="clear" w:color="auto" w:fill="auto"/>
          </w:tcPr>
          <w:p w14:paraId="7AB1C602" w14:textId="5E81C13A" w:rsidR="009D2629" w:rsidRPr="002451A3" w:rsidRDefault="00221B2A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f</w:t>
            </w:r>
            <w:r w:rsidR="009D2629" w:rsidRPr="002451A3">
              <w:rPr>
                <w:rFonts w:ascii="Times New Roman" w:eastAsia="Calibri" w:hAnsi="Times New Roman" w:cs="Times New Roman"/>
                <w:sz w:val="24"/>
                <w:szCs w:val="24"/>
              </w:rPr>
              <w:t>akultatywny</w:t>
            </w:r>
          </w:p>
        </w:tc>
      </w:tr>
      <w:tr w:rsidR="009D2629" w:rsidRPr="009D2629" w14:paraId="18D44DB8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3699B396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Rok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tudiów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418B51F7" w14:textId="77777777" w:rsidR="009D2629" w:rsidRPr="002451A3" w:rsidRDefault="009D2629" w:rsidP="00BD748B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</w:t>
            </w:r>
            <w:r w:rsidR="00AB4923"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– </w:t>
            </w:r>
            <w:r w:rsidR="004C09C6"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I</w:t>
            </w:r>
            <w:r w:rsidR="00AB4923" w:rsidRPr="002451A3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</w:t>
            </w:r>
          </w:p>
        </w:tc>
      </w:tr>
      <w:tr w:rsidR="009D2629" w:rsidRPr="009D2629" w14:paraId="056FE8F9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23B64F48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emestr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240C42EB" w14:textId="46991EA4" w:rsidR="009D2629" w:rsidRPr="002451A3" w:rsidRDefault="00221B2A" w:rsidP="009D2629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zimowy</w:t>
            </w:r>
            <w:proofErr w:type="spellEnd"/>
          </w:p>
        </w:tc>
      </w:tr>
      <w:tr w:rsidR="009D2629" w:rsidRPr="009D2629" w14:paraId="5C6676FD" w14:textId="77777777" w:rsidTr="004C09C6">
        <w:trPr>
          <w:trHeight w:val="1068"/>
        </w:trPr>
        <w:tc>
          <w:tcPr>
            <w:tcW w:w="1893" w:type="pct"/>
            <w:shd w:val="clear" w:color="auto" w:fill="auto"/>
          </w:tcPr>
          <w:p w14:paraId="31494364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Imię i nazwisko koordynatora modułu i/lub osoby/osób prowadzących moduł</w:t>
            </w:r>
          </w:p>
        </w:tc>
        <w:tc>
          <w:tcPr>
            <w:tcW w:w="3107" w:type="pct"/>
            <w:shd w:val="clear" w:color="auto" w:fill="auto"/>
          </w:tcPr>
          <w:p w14:paraId="62AB303D" w14:textId="77777777" w:rsidR="009D2629" w:rsidRPr="009D2629" w:rsidRDefault="004C09C6" w:rsidP="00AB4923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rof.</w:t>
            </w:r>
            <w:r w:rsidR="009A597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r.</w:t>
            </w:r>
            <w:r w:rsidR="009A597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hab.</w:t>
            </w:r>
            <w:r w:rsidR="009A597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AB4923">
              <w:rPr>
                <w:rFonts w:ascii="Times New Roman" w:eastAsia="Calibri" w:hAnsi="Times New Roman" w:cs="Times New Roman"/>
                <w:sz w:val="24"/>
                <w:szCs w:val="24"/>
              </w:rPr>
              <w:t>Tomasz Tokarski</w:t>
            </w:r>
          </w:p>
        </w:tc>
      </w:tr>
      <w:tr w:rsidR="009D2629" w:rsidRPr="009D2629" w14:paraId="5FE2F9EE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61EFB827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Imię i nazwisko osoby/osób egzaminującej/egzaminujących bądź udzielającej zaliczenia, w przypadku gdy nie jest to osoba prowadząca dany moduł</w:t>
            </w:r>
          </w:p>
        </w:tc>
        <w:tc>
          <w:tcPr>
            <w:tcW w:w="3107" w:type="pct"/>
            <w:shd w:val="clear" w:color="auto" w:fill="auto"/>
          </w:tcPr>
          <w:p w14:paraId="44788DC1" w14:textId="77777777" w:rsidR="009D2629" w:rsidRPr="009D2629" w:rsidRDefault="00AB4923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rof. dr. hab. Tomasz Tokarski</w:t>
            </w:r>
          </w:p>
        </w:tc>
      </w:tr>
      <w:tr w:rsidR="009D2629" w:rsidRPr="009D2629" w14:paraId="42EDD8C8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219B10FB" w14:textId="77777777" w:rsidR="009D2629" w:rsidRPr="004C09C6" w:rsidRDefault="009D2629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C09C6">
              <w:rPr>
                <w:rFonts w:ascii="Times New Roman" w:eastAsia="Calibri" w:hAnsi="Times New Roman" w:cs="Times New Roman"/>
                <w:sz w:val="24"/>
                <w:szCs w:val="24"/>
              </w:rPr>
              <w:t>Sposób realizacji</w:t>
            </w:r>
          </w:p>
        </w:tc>
        <w:tc>
          <w:tcPr>
            <w:tcW w:w="3107" w:type="pct"/>
            <w:shd w:val="clear" w:color="auto" w:fill="auto"/>
          </w:tcPr>
          <w:p w14:paraId="54E727C7" w14:textId="65F4B822" w:rsidR="009D2629" w:rsidRPr="00CA17B9" w:rsidRDefault="00221B2A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-8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wykład</w:t>
            </w:r>
          </w:p>
        </w:tc>
      </w:tr>
      <w:tr w:rsidR="009D2629" w:rsidRPr="009D2629" w14:paraId="2D222193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39A2422E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ymagani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stępne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odatkowe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20D1AA2A" w14:textId="77777777" w:rsidR="009D2629" w:rsidRPr="009A5974" w:rsidRDefault="00AB4923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  <w:r w:rsidRPr="009A5974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Makroekonomia, </w:t>
            </w:r>
            <w:r w:rsidR="008426F3" w:rsidRPr="009A5974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m</w:t>
            </w:r>
            <w:r w:rsidRPr="009A5974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odele wzrostu gospodarczego, </w:t>
            </w:r>
            <w:r w:rsidR="008426F3" w:rsidRPr="009A5974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równania różniczkowe zwyczajne</w:t>
            </w:r>
          </w:p>
          <w:p w14:paraId="2679E3BA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</w:p>
        </w:tc>
      </w:tr>
      <w:tr w:rsidR="009D2629" w:rsidRPr="009D2629" w14:paraId="7BFF73EA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16ED76D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Rodzaj i liczba godzin zajęć dydaktycznych wymagających bezpośredniego udziału nauczyciela akademickiego </w:t>
            </w: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i studentów, gdy w danym module przewidziane są takie zajęcia</w:t>
            </w:r>
          </w:p>
        </w:tc>
        <w:tc>
          <w:tcPr>
            <w:tcW w:w="3107" w:type="pct"/>
            <w:shd w:val="clear" w:color="auto" w:fill="auto"/>
          </w:tcPr>
          <w:p w14:paraId="644B2DF6" w14:textId="4E08CE4B" w:rsidR="009D2629" w:rsidRPr="009A5974" w:rsidRDefault="00D55D0C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lastRenderedPageBreak/>
              <w:t>wykład</w:t>
            </w:r>
            <w:r w:rsidR="009D2629" w:rsidRPr="009A5974">
              <w:rPr>
                <w:rFonts w:ascii="Times New Roman" w:eastAsia="Calibri" w:hAnsi="Times New Roman" w:cs="Times New Roman"/>
                <w:sz w:val="24"/>
                <w:szCs w:val="24"/>
              </w:rPr>
              <w:t>,</w:t>
            </w:r>
            <w:r w:rsidR="00CA17B9" w:rsidRPr="009A597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937F34" w:rsidRPr="009A5974">
              <w:rPr>
                <w:rFonts w:ascii="Times New Roman" w:eastAsia="Calibri" w:hAnsi="Times New Roman" w:cs="Times New Roman"/>
                <w:sz w:val="24"/>
                <w:szCs w:val="24"/>
              </w:rPr>
              <w:t>30</w:t>
            </w:r>
            <w:r w:rsidR="00EC519F" w:rsidRPr="009A597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godzin oraz bezpośrednie konsultacje ze studentami</w:t>
            </w:r>
          </w:p>
          <w:p w14:paraId="332F2D81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  <w:p w14:paraId="33F1805C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</w:p>
          <w:p w14:paraId="52D622BC" w14:textId="77777777" w:rsidR="009D2629" w:rsidRPr="00F8792C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D2629" w:rsidRPr="009D2629" w14:paraId="2BCACD78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20ECE3F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Liczba punktów ECTS przypisana modułowi</w:t>
            </w:r>
          </w:p>
        </w:tc>
        <w:tc>
          <w:tcPr>
            <w:tcW w:w="3107" w:type="pct"/>
            <w:shd w:val="clear" w:color="auto" w:fill="auto"/>
          </w:tcPr>
          <w:p w14:paraId="5D0B12A3" w14:textId="46C4DE4C" w:rsidR="009D2629" w:rsidRPr="00CA17B9" w:rsidRDefault="00043822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</w:t>
            </w:r>
            <w:r w:rsidR="00EC519F" w:rsidRPr="00CA17B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ECTS</w:t>
            </w:r>
          </w:p>
          <w:p w14:paraId="0CD6E98F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D2629" w14:paraId="344B382D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E39491E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Bilans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punktów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ECTS</w:t>
            </w:r>
          </w:p>
        </w:tc>
        <w:tc>
          <w:tcPr>
            <w:tcW w:w="3107" w:type="pct"/>
            <w:shd w:val="clear" w:color="auto" w:fill="auto"/>
          </w:tcPr>
          <w:p w14:paraId="16B6B32E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Udział w zajęciach:</w:t>
            </w:r>
            <w:r w:rsidR="00AB4923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  <w:r w:rsidR="009A597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3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0 h</w:t>
            </w:r>
          </w:p>
          <w:p w14:paraId="7A04B6C9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Praca własna studenta:</w:t>
            </w:r>
          </w:p>
          <w:p w14:paraId="21E53D60" w14:textId="20A4A3E8" w:rsidR="009D2629" w:rsidRPr="009D2629" w:rsidRDefault="009D2629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przygotowanie do zajęć - </w:t>
            </w:r>
            <w:r w:rsidR="00043822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30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h</w:t>
            </w:r>
          </w:p>
          <w:p w14:paraId="72704531" w14:textId="0BD5E5D6" w:rsidR="009D2629" w:rsidRPr="009D2629" w:rsidRDefault="009D2629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lektura wskazanych pr</w:t>
            </w:r>
            <w:r w:rsidR="00AB4923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zez prowadzącego publikacji – </w:t>
            </w:r>
            <w:r w:rsidR="00043822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30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h</w:t>
            </w:r>
          </w:p>
          <w:p w14:paraId="581B6747" w14:textId="57E78DB6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w sumie: </w:t>
            </w:r>
            <w:r w:rsidR="00043822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90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h = </w:t>
            </w:r>
            <w:r w:rsidR="00043822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3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pkt ECTS</w:t>
            </w:r>
          </w:p>
          <w:p w14:paraId="2E560003" w14:textId="77777777" w:rsidR="009D2629" w:rsidRPr="00BD748B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9D2629" w:rsidRPr="009D2629" w14:paraId="3DE4D33B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44B6DBF5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tosowane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etody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ydaktyczne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36211607" w14:textId="77777777" w:rsidR="009D2629" w:rsidRPr="00BD748B" w:rsidRDefault="00AD2A9D" w:rsidP="009D2629">
            <w:pPr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S</w:t>
            </w:r>
            <w:r w:rsidR="009D2629" w:rsidRPr="00BD748B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tosowane 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sposoby pracy ze studentami ,</w:t>
            </w:r>
          </w:p>
          <w:p w14:paraId="2E56E415" w14:textId="77777777" w:rsidR="009D2629" w:rsidRPr="009D2629" w:rsidRDefault="00AD2A9D" w:rsidP="009D2629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metody podające - </w:t>
            </w:r>
            <w:r w:rsidR="009D2629"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wykład i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nformacyjny,</w:t>
            </w:r>
          </w:p>
          <w:p w14:paraId="5678D5CA" w14:textId="77777777" w:rsidR="009D2629" w:rsidRPr="009D2629" w:rsidRDefault="00AD2A9D" w:rsidP="009D2629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metody problemowe -</w:t>
            </w:r>
            <w:r w:rsidR="009D2629"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wykład pro</w:t>
            </w:r>
            <w:r w:rsidR="00CA17B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blemowy, wykład konwersatoryjny</w:t>
            </w:r>
            <w:r w:rsidR="009D2629"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,</w:t>
            </w:r>
          </w:p>
          <w:p w14:paraId="74AE9041" w14:textId="77777777" w:rsidR="009D2629" w:rsidRPr="009D2629" w:rsidRDefault="009D2629" w:rsidP="009D2629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m</w:t>
            </w:r>
            <w:r w:rsidR="00AD2A9D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etody aktywizujące - dyskusja dydaktyczna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,</w:t>
            </w:r>
          </w:p>
          <w:p w14:paraId="67E100B3" w14:textId="77777777" w:rsidR="009D2629" w:rsidRPr="009D2629" w:rsidRDefault="009D2629" w:rsidP="00AB4923">
            <w:pPr>
              <w:ind w:left="720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D2629" w14:paraId="1B64B640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0E88501C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Forma i warunki zaliczenia modułu, w tym zasady dopuszczenia do egzaminu, zaliczenia, a także forma i warunki zaliczenia poszczególnych zajęć wchodzących w zakres danego modułu</w:t>
            </w:r>
          </w:p>
        </w:tc>
        <w:tc>
          <w:tcPr>
            <w:tcW w:w="3107" w:type="pct"/>
            <w:shd w:val="clear" w:color="auto" w:fill="auto"/>
          </w:tcPr>
          <w:p w14:paraId="1E75F533" w14:textId="77777777" w:rsidR="009D2629" w:rsidRDefault="00AD2A9D" w:rsidP="00F8792C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Warunki zaliczeni</w:t>
            </w:r>
            <w:r w:rsidR="00F8792C">
              <w:rPr>
                <w:rFonts w:ascii="Times New Roman" w:hAnsi="Times New Roman" w:cs="Times New Roman"/>
                <w:i/>
                <w:sz w:val="24"/>
                <w:szCs w:val="24"/>
              </w:rPr>
              <w:t>a:</w:t>
            </w:r>
          </w:p>
          <w:p w14:paraId="2E4C73C1" w14:textId="77777777" w:rsidR="00F8792C" w:rsidRDefault="00F8792C" w:rsidP="00F8792C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8792C">
              <w:rPr>
                <w:rFonts w:ascii="Times New Roman" w:hAnsi="Times New Roman" w:cs="Times New Roman"/>
                <w:i/>
                <w:sz w:val="24"/>
                <w:szCs w:val="24"/>
              </w:rPr>
              <w:t>o</w:t>
            </w:r>
            <w:r w:rsidR="00AD2A9D" w:rsidRPr="00F8792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becność na </w:t>
            </w:r>
            <w:r w:rsidR="00AB4923">
              <w:rPr>
                <w:rFonts w:ascii="Times New Roman" w:hAnsi="Times New Roman" w:cs="Times New Roman"/>
                <w:i/>
                <w:sz w:val="24"/>
                <w:szCs w:val="24"/>
              </w:rPr>
              <w:t>zajęciach</w:t>
            </w:r>
          </w:p>
          <w:p w14:paraId="46017EDE" w14:textId="77777777" w:rsidR="009D2629" w:rsidRDefault="00F8792C" w:rsidP="00F8792C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426F3">
              <w:rPr>
                <w:rFonts w:ascii="Times New Roman" w:hAnsi="Times New Roman" w:cs="Times New Roman"/>
                <w:i/>
                <w:sz w:val="24"/>
                <w:szCs w:val="24"/>
              </w:rPr>
              <w:t>u</w:t>
            </w:r>
            <w:r w:rsidR="00AD2A9D" w:rsidRPr="008426F3">
              <w:rPr>
                <w:rFonts w:ascii="Times New Roman" w:hAnsi="Times New Roman" w:cs="Times New Roman"/>
                <w:i/>
                <w:sz w:val="24"/>
                <w:szCs w:val="24"/>
              </w:rPr>
              <w:t>dział w dyskusji</w:t>
            </w:r>
          </w:p>
          <w:p w14:paraId="426CD6A0" w14:textId="77777777" w:rsidR="009A5974" w:rsidRPr="009A5974" w:rsidRDefault="009A5974" w:rsidP="00F8792C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rozwiązanie</w:t>
            </w:r>
            <w:r w:rsidRPr="009A597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zada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nia </w:t>
            </w:r>
            <w:r w:rsidRPr="009A597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problemow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ego</w:t>
            </w:r>
          </w:p>
          <w:p w14:paraId="64729901" w14:textId="77777777" w:rsidR="00F8792C" w:rsidRPr="00CA17B9" w:rsidRDefault="00AB4923" w:rsidP="00F8792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A17B9"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="00F8792C" w:rsidRPr="00CA17B9">
              <w:rPr>
                <w:rFonts w:ascii="Times New Roman" w:hAnsi="Times New Roman" w:cs="Times New Roman"/>
                <w:sz w:val="24"/>
                <w:szCs w:val="24"/>
              </w:rPr>
              <w:t>aliczenie na ocen</w:t>
            </w:r>
            <w:r w:rsidRPr="00CA17B9">
              <w:rPr>
                <w:rFonts w:ascii="Times New Roman" w:hAnsi="Times New Roman" w:cs="Times New Roman"/>
                <w:sz w:val="24"/>
                <w:szCs w:val="24"/>
              </w:rPr>
              <w:t>ę</w:t>
            </w:r>
            <w:r w:rsidR="00F8792C" w:rsidRPr="00CA17B9">
              <w:rPr>
                <w:rFonts w:ascii="Times New Roman" w:hAnsi="Times New Roman" w:cs="Times New Roman"/>
                <w:sz w:val="24"/>
                <w:szCs w:val="24"/>
              </w:rPr>
              <w:t>. Standardowa skala ocen.</w:t>
            </w:r>
          </w:p>
        </w:tc>
      </w:tr>
      <w:tr w:rsidR="009D2629" w:rsidRPr="009D2629" w14:paraId="07F5A60E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01B06489" w14:textId="77777777" w:rsidR="009D2629" w:rsidRPr="00BD748B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BD748B">
              <w:rPr>
                <w:rFonts w:ascii="Times New Roman" w:eastAsia="Calibri" w:hAnsi="Times New Roman" w:cs="Times New Roman"/>
                <w:sz w:val="24"/>
                <w:szCs w:val="24"/>
              </w:rPr>
              <w:t>Treści modułu (z podziałem na formy realizacji zajęć)</w:t>
            </w:r>
          </w:p>
        </w:tc>
        <w:tc>
          <w:tcPr>
            <w:tcW w:w="3107" w:type="pct"/>
            <w:shd w:val="clear" w:color="auto" w:fill="auto"/>
          </w:tcPr>
          <w:p w14:paraId="670D807B" w14:textId="77777777" w:rsidR="001F59E4" w:rsidRDefault="00AB4923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Blok </w:t>
            </w:r>
            <w:r w:rsidR="001F59E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I </w:t>
            </w:r>
            <w:r w:rsidR="008426F3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Funkcja produkcji</w:t>
            </w:r>
          </w:p>
          <w:p w14:paraId="0C06EF0B" w14:textId="77777777" w:rsidR="00AB4923" w:rsidRDefault="00AB4923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Blok </w:t>
            </w:r>
            <w:r w:rsidR="001F59E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II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  <w:r w:rsidR="008426F3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Model wzrostu Solowa</w:t>
            </w:r>
          </w:p>
          <w:p w14:paraId="010D22E3" w14:textId="77777777" w:rsidR="00AB4923" w:rsidRPr="009D2629" w:rsidRDefault="00AB4923" w:rsidP="00AB492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Blok </w:t>
            </w:r>
            <w:r w:rsidR="001F59E4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III </w:t>
            </w:r>
            <w:r w:rsidR="00CA17B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Model </w:t>
            </w:r>
            <w:proofErr w:type="spellStart"/>
            <w:r w:rsidR="00CA17B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Mankiwa</w:t>
            </w:r>
            <w:proofErr w:type="spellEnd"/>
            <w:r w:rsidR="00CA17B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-Romera-Weila i </w:t>
            </w:r>
            <w:proofErr w:type="spellStart"/>
            <w:r w:rsidR="008426F3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Nonnemana-Vanhoudta</w:t>
            </w:r>
            <w:proofErr w:type="spellEnd"/>
          </w:p>
          <w:p w14:paraId="7000002E" w14:textId="77777777" w:rsidR="009D2629" w:rsidRDefault="008426F3" w:rsidP="008426F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Blok IV Grawitacyjny model wzrostu gospodarczego</w:t>
            </w:r>
          </w:p>
          <w:p w14:paraId="4B13DAE0" w14:textId="77777777" w:rsidR="008426F3" w:rsidRDefault="008426F3" w:rsidP="008426F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Blok V Kompilacja modelu epidemiologicznego SIR z neoklasycznymi modelami wzrostu gospodarczego</w:t>
            </w:r>
          </w:p>
          <w:p w14:paraId="53C0939F" w14:textId="77777777" w:rsidR="008426F3" w:rsidRDefault="008426F3" w:rsidP="008426F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Blok VI Wybrane modele optymalnego sterowania</w:t>
            </w:r>
          </w:p>
          <w:p w14:paraId="1DEC2935" w14:textId="77777777" w:rsidR="009A5974" w:rsidRPr="009D2629" w:rsidRDefault="009A5974" w:rsidP="008426F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D55D0C" w14:paraId="6A638912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5F02BB8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Wykaz literatury podstawowej i uzupełniającej obowiązującej do zaliczenia danego modułu</w:t>
            </w:r>
          </w:p>
        </w:tc>
        <w:tc>
          <w:tcPr>
            <w:tcW w:w="3107" w:type="pct"/>
            <w:shd w:val="clear" w:color="auto" w:fill="auto"/>
          </w:tcPr>
          <w:p w14:paraId="19CA1A5F" w14:textId="77777777" w:rsidR="009D2629" w:rsidRDefault="009D26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 w:rsidRPr="009D2629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Literatura podstawowa (obowią</w:t>
            </w:r>
            <w:r w:rsidR="00AB4923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zkowa dla wszystkich studentów):</w:t>
            </w:r>
          </w:p>
          <w:p w14:paraId="796270F8" w14:textId="77777777" w:rsidR="000A5E47" w:rsidRPr="008426F3" w:rsidRDefault="00CA17B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[1]</w:t>
            </w:r>
            <w:r w:rsidR="00D70FDB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 </w:t>
            </w:r>
            <w:r w:rsidR="008426F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D. Romer </w:t>
            </w:r>
            <w:r w:rsidR="008426F3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Makroekonomia dla zaawansowanych</w:t>
            </w:r>
            <w:r w:rsidR="008426F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, PWN, Warszawa, różne wydania.</w:t>
            </w:r>
          </w:p>
          <w:p w14:paraId="5094DEB7" w14:textId="77777777" w:rsidR="00AB4923" w:rsidRPr="008426F3" w:rsidRDefault="00CA17B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[2]</w:t>
            </w:r>
            <w:r w:rsidR="00D70FDB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 </w:t>
            </w:r>
            <w:r w:rsidR="008426F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 xml:space="preserve">T. Tokarski </w:t>
            </w:r>
            <w:r w:rsidR="008426F3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Ekonomia matematyczna. Modele makroekonomiczne</w:t>
            </w:r>
            <w:r w:rsidR="008426F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eastAsia="pl-PL"/>
              </w:rPr>
              <w:t>, PWE, Warszawa 2011.</w:t>
            </w:r>
          </w:p>
          <w:p w14:paraId="7A30FFCC" w14:textId="77777777" w:rsidR="000A5E47" w:rsidRPr="00221B2A" w:rsidRDefault="000A5E47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</w:p>
          <w:p w14:paraId="44D235D6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 w:rsidRPr="009D2629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Literatura uzupełniająca (dodatkowa dla studentów, którzy chcą rozszerzyć swoją wiedzę w tematyce poruszanej w ramach modułu)</w:t>
            </w:r>
            <w:r w:rsidR="00AB4923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:</w:t>
            </w:r>
          </w:p>
          <w:p w14:paraId="4F682EFA" w14:textId="77777777" w:rsidR="00F65CDC" w:rsidRPr="008426F3" w:rsidRDefault="00CA17B9" w:rsidP="009D2629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[</w:t>
            </w:r>
            <w:r w:rsidR="00AB492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1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]</w:t>
            </w:r>
            <w:r w:rsidR="008426F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 R.J. Barro, X. Sala-</w:t>
            </w:r>
            <w:proofErr w:type="spellStart"/>
            <w:r w:rsidR="008426F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i</w:t>
            </w:r>
            <w:proofErr w:type="spellEnd"/>
            <w:r w:rsidR="008426F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-</w:t>
            </w:r>
            <w:proofErr w:type="spellStart"/>
            <w:r w:rsidR="008426F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Matrin</w:t>
            </w:r>
            <w:proofErr w:type="spellEnd"/>
            <w:r w:rsidR="008426F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 </w:t>
            </w:r>
            <w:r w:rsidR="008426F3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Economic Growth</w:t>
            </w:r>
            <w:r w:rsidR="008426F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, MIT Press Ltd., 2003.</w:t>
            </w:r>
          </w:p>
          <w:p w14:paraId="6ADF1DA9" w14:textId="77777777" w:rsidR="00AB4923" w:rsidRPr="008426F3" w:rsidRDefault="00CA17B9" w:rsidP="009D2629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[</w:t>
            </w:r>
            <w:r w:rsidR="00AB492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2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]</w:t>
            </w:r>
            <w:r w:rsidR="00AB492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 </w:t>
            </w:r>
            <w:r w:rsidR="008426F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D. Acemoglu </w:t>
            </w:r>
            <w:r w:rsidR="008426F3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Introduction to Modern Economic Growth</w:t>
            </w:r>
            <w:r w:rsidR="008426F3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 xml:space="preserve">, </w:t>
            </w:r>
            <w:r w:rsidR="00035699"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US" w:eastAsia="pl-PL"/>
              </w:rPr>
              <w:t>Princeton University Press, 2009.</w:t>
            </w:r>
          </w:p>
          <w:p w14:paraId="0C81CB5E" w14:textId="77777777" w:rsidR="009D2629" w:rsidRPr="00221B2A" w:rsidRDefault="009D2629" w:rsidP="009D262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val="en-GB" w:eastAsia="pl-PL"/>
              </w:rPr>
            </w:pPr>
          </w:p>
        </w:tc>
      </w:tr>
    </w:tbl>
    <w:p w14:paraId="078E7306" w14:textId="77777777" w:rsidR="009D2629" w:rsidRPr="00221B2A" w:rsidRDefault="009D2629">
      <w:pPr>
        <w:rPr>
          <w:u w:val="single"/>
          <w:lang w:val="en-GB"/>
        </w:rPr>
      </w:pPr>
    </w:p>
    <w:sectPr w:rsidR="009D2629" w:rsidRPr="00221B2A" w:rsidSect="009D2629">
      <w:pgSz w:w="11906" w:h="16838"/>
      <w:pgMar w:top="709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6B495" w14:textId="77777777" w:rsidR="00F8728F" w:rsidRDefault="00F8728F" w:rsidP="009D2629">
      <w:pPr>
        <w:spacing w:after="0" w:line="240" w:lineRule="auto"/>
      </w:pPr>
      <w:r>
        <w:separator/>
      </w:r>
    </w:p>
  </w:endnote>
  <w:endnote w:type="continuationSeparator" w:id="0">
    <w:p w14:paraId="50F9C293" w14:textId="77777777" w:rsidR="00F8728F" w:rsidRDefault="00F8728F" w:rsidP="009D26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DF6DD7" w14:textId="77777777" w:rsidR="00F8728F" w:rsidRDefault="00F8728F" w:rsidP="009D2629">
      <w:pPr>
        <w:spacing w:after="0" w:line="240" w:lineRule="auto"/>
      </w:pPr>
      <w:r>
        <w:separator/>
      </w:r>
    </w:p>
  </w:footnote>
  <w:footnote w:type="continuationSeparator" w:id="0">
    <w:p w14:paraId="135445B1" w14:textId="77777777" w:rsidR="00F8728F" w:rsidRDefault="00F8728F" w:rsidP="009D26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235DF"/>
    <w:multiLevelType w:val="hybridMultilevel"/>
    <w:tmpl w:val="B0B0EB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A5C3C"/>
    <w:multiLevelType w:val="hybridMultilevel"/>
    <w:tmpl w:val="574695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EA1DB4"/>
    <w:multiLevelType w:val="hybridMultilevel"/>
    <w:tmpl w:val="753850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385712"/>
    <w:multiLevelType w:val="hybridMultilevel"/>
    <w:tmpl w:val="A086E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AF638E"/>
    <w:multiLevelType w:val="hybridMultilevel"/>
    <w:tmpl w:val="80468228"/>
    <w:lvl w:ilvl="0" w:tplc="9624870C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31031064">
    <w:abstractNumId w:val="2"/>
  </w:num>
  <w:num w:numId="2" w16cid:durableId="1554737360">
    <w:abstractNumId w:val="3"/>
  </w:num>
  <w:num w:numId="3" w16cid:durableId="1815296261">
    <w:abstractNumId w:val="1"/>
  </w:num>
  <w:num w:numId="4" w16cid:durableId="1312751626">
    <w:abstractNumId w:val="4"/>
  </w:num>
  <w:num w:numId="5" w16cid:durableId="21463857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zNDMzNjW1tDCxNDRS0lEKTi0uzszPAykwqQUA7FKLCiwAAAA="/>
  </w:docVars>
  <w:rsids>
    <w:rsidRoot w:val="009D2629"/>
    <w:rsid w:val="00035699"/>
    <w:rsid w:val="00043822"/>
    <w:rsid w:val="0004431F"/>
    <w:rsid w:val="000A5E47"/>
    <w:rsid w:val="000F2145"/>
    <w:rsid w:val="001324E4"/>
    <w:rsid w:val="001C313B"/>
    <w:rsid w:val="001C5591"/>
    <w:rsid w:val="001F59E4"/>
    <w:rsid w:val="00212160"/>
    <w:rsid w:val="00221B2A"/>
    <w:rsid w:val="00222B6C"/>
    <w:rsid w:val="00243DF6"/>
    <w:rsid w:val="002451A3"/>
    <w:rsid w:val="00267253"/>
    <w:rsid w:val="0029737D"/>
    <w:rsid w:val="002D6077"/>
    <w:rsid w:val="00381380"/>
    <w:rsid w:val="0039483B"/>
    <w:rsid w:val="003C72F5"/>
    <w:rsid w:val="003D7F42"/>
    <w:rsid w:val="003E6F06"/>
    <w:rsid w:val="003F3B24"/>
    <w:rsid w:val="00423876"/>
    <w:rsid w:val="00457C53"/>
    <w:rsid w:val="004B665A"/>
    <w:rsid w:val="004C09C6"/>
    <w:rsid w:val="004E3875"/>
    <w:rsid w:val="005127BB"/>
    <w:rsid w:val="00561C5F"/>
    <w:rsid w:val="00566C43"/>
    <w:rsid w:val="0057135F"/>
    <w:rsid w:val="00573862"/>
    <w:rsid w:val="005E6D54"/>
    <w:rsid w:val="006F0BBD"/>
    <w:rsid w:val="0070604E"/>
    <w:rsid w:val="00724DF2"/>
    <w:rsid w:val="00727013"/>
    <w:rsid w:val="0073626A"/>
    <w:rsid w:val="00756206"/>
    <w:rsid w:val="00766BDD"/>
    <w:rsid w:val="00777F78"/>
    <w:rsid w:val="008426F3"/>
    <w:rsid w:val="008554F0"/>
    <w:rsid w:val="00922E3D"/>
    <w:rsid w:val="00937F34"/>
    <w:rsid w:val="009A5974"/>
    <w:rsid w:val="009A733E"/>
    <w:rsid w:val="009B55CC"/>
    <w:rsid w:val="009C6A3D"/>
    <w:rsid w:val="009D0750"/>
    <w:rsid w:val="009D2629"/>
    <w:rsid w:val="009E1DCC"/>
    <w:rsid w:val="009F247A"/>
    <w:rsid w:val="00A23B8E"/>
    <w:rsid w:val="00A27062"/>
    <w:rsid w:val="00AB4923"/>
    <w:rsid w:val="00AC1DDD"/>
    <w:rsid w:val="00AD2A9D"/>
    <w:rsid w:val="00AF346C"/>
    <w:rsid w:val="00B8168F"/>
    <w:rsid w:val="00BD748B"/>
    <w:rsid w:val="00CA17B9"/>
    <w:rsid w:val="00CD3960"/>
    <w:rsid w:val="00CF19D1"/>
    <w:rsid w:val="00D55071"/>
    <w:rsid w:val="00D55D0C"/>
    <w:rsid w:val="00D70FDB"/>
    <w:rsid w:val="00D86ADC"/>
    <w:rsid w:val="00DB7BD6"/>
    <w:rsid w:val="00EB27E9"/>
    <w:rsid w:val="00EC519F"/>
    <w:rsid w:val="00F11282"/>
    <w:rsid w:val="00F4436D"/>
    <w:rsid w:val="00F65CDC"/>
    <w:rsid w:val="00F8728F"/>
    <w:rsid w:val="00F879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C8646C"/>
  <w15:docId w15:val="{A13DB40E-2916-4090-BA5E-06BC265B1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A733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D2629"/>
  </w:style>
  <w:style w:type="paragraph" w:styleId="Stopka">
    <w:name w:val="footer"/>
    <w:basedOn w:val="Normalny"/>
    <w:link w:val="Stopka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D2629"/>
  </w:style>
  <w:style w:type="paragraph" w:styleId="Tekstprzypisudolnego">
    <w:name w:val="footnote text"/>
    <w:basedOn w:val="Normalny"/>
    <w:link w:val="TekstprzypisudolnegoZnak"/>
    <w:semiHidden/>
    <w:rsid w:val="009D26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9D2629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F8792C"/>
    <w:pPr>
      <w:ind w:left="720"/>
      <w:contextualSpacing/>
    </w:pPr>
  </w:style>
  <w:style w:type="character" w:customStyle="1" w:styleId="tlid-translation">
    <w:name w:val="tlid-translation"/>
    <w:basedOn w:val="Domylnaczcionkaakapitu"/>
    <w:rsid w:val="00AB49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36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479</Words>
  <Characters>2874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Waniek</dc:creator>
  <cp:lastModifiedBy>Rafał Wisła</cp:lastModifiedBy>
  <cp:revision>15</cp:revision>
  <dcterms:created xsi:type="dcterms:W3CDTF">2021-01-20T16:03:00Z</dcterms:created>
  <dcterms:modified xsi:type="dcterms:W3CDTF">2022-08-04T17:34:00Z</dcterms:modified>
</cp:coreProperties>
</file>